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Summary Table: PSM Difference-in-Differences Models for Gasoline Expenditure</w:t>
      </w:r>
    </w:p>
    <w:tbl>
      <w:tblPr>
        <w:tblStyle w:val="Table"/>
        <w:tblW w:type="pct" w:w="4951"/>
        <w:tblLook w:firstRow="1" w:lastRow="1" w:firstColumn="0" w:lastColumn="0" w:noHBand="0" w:noVBand="0" w:val="0020"/>
        <w:jc w:val="start"/>
        <w:tblCaption w:val="Summary Table: PSM Difference-in-Differences Models for Gasoline Expenditure"/>
      </w:tblPr>
      <w:tblGrid>
        <w:gridCol w:w="4581"/>
        <w:gridCol w:w="1630"/>
        <w:gridCol w:w="163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SM Baseline 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M Extended Mo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t Tax Period (After Policy = 1, 0 Otherwi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6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atment Indicator (CA = 1, 0 Otherwi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6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1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t Tax Period x Treatment Indicator (Interaction Ter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1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9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 (Female = 1, Male = 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1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me Level Poverty (Below Poverty Line = 1, Above = 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7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84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</w:tr>
      <w:tr>
        <w:tc>
          <w:tcPr>
            <w:gridSpan w:val="3"/>
          </w:tcPr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p &lt; 0.1, * p &lt; 0.05, ** p &lt; 0.01, *** p &lt; 0.001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Standard errors are clustered at the household level.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Significance levels: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9T20:33:10Z</dcterms:created>
  <dcterms:modified xsi:type="dcterms:W3CDTF">2024-12-09T20:3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